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3AC02" w14:textId="724A8710" w:rsidR="00F71751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</w:t>
      </w:r>
    </w:p>
    <w:p w14:paraId="3262E666" w14:textId="66BA19B5" w:rsidR="00F71751" w:rsidRDefault="00F71751" w:rsidP="00F71751">
      <w:pPr>
        <w:spacing w:after="0" w:line="240" w:lineRule="auto"/>
        <w:textAlignment w:val="baseline"/>
        <w:rPr>
          <w:rFonts w:cs="Calibri"/>
          <w:sz w:val="24"/>
          <w:szCs w:val="24"/>
          <w:lang w:eastAsia="zh-CN"/>
        </w:rPr>
      </w:pPr>
      <w:r>
        <w:rPr>
          <w:rFonts w:cs="Calibri" w:hint="eastAsia"/>
          <w:sz w:val="24"/>
          <w:szCs w:val="24"/>
          <w:lang w:eastAsia="zh-CN"/>
        </w:rPr>
        <w:t>I</w:t>
      </w:r>
      <w:r>
        <w:rPr>
          <w:rFonts w:cs="Calibri"/>
          <w:sz w:val="24"/>
          <w:szCs w:val="24"/>
          <w:lang w:eastAsia="zh-CN"/>
        </w:rPr>
        <w:t xml:space="preserve">n our project, we include </w:t>
      </w:r>
      <w:bookmarkStart w:id="0" w:name="_Hlk83742016"/>
      <w:r>
        <w:rPr>
          <w:rFonts w:cs="Calibri"/>
          <w:sz w:val="24"/>
          <w:szCs w:val="24"/>
          <w:lang w:eastAsia="zh-CN"/>
        </w:rPr>
        <w:t>four main phases: planning, design and develop, closure</w:t>
      </w:r>
    </w:p>
    <w:bookmarkEnd w:id="0"/>
    <w:p w14:paraId="2A0CE712" w14:textId="7DD368A8" w:rsidR="00805CFA" w:rsidRPr="00F71751" w:rsidRDefault="00805CFA" w:rsidP="00F71751">
      <w:pPr>
        <w:spacing w:after="0" w:line="240" w:lineRule="auto"/>
        <w:textAlignment w:val="baseline"/>
        <w:rPr>
          <w:rFonts w:cs="Calibri"/>
          <w:sz w:val="24"/>
          <w:szCs w:val="24"/>
          <w:lang w:eastAsia="zh-CN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1"/>
        <w:gridCol w:w="2551"/>
        <w:gridCol w:w="2784"/>
        <w:gridCol w:w="2815"/>
        <w:gridCol w:w="2815"/>
      </w:tblGrid>
      <w:tr w:rsidR="00805CFA" w:rsidRPr="00805CFA" w14:paraId="0A5B607A" w14:textId="77777777" w:rsidTr="00727506">
        <w:trPr>
          <w:trHeight w:val="611"/>
        </w:trPr>
        <w:tc>
          <w:tcPr>
            <w:tcW w:w="566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84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727506">
        <w:trPr>
          <w:trHeight w:val="1755"/>
        </w:trPr>
        <w:tc>
          <w:tcPr>
            <w:tcW w:w="31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784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727506">
        <w:trPr>
          <w:trHeight w:val="1196"/>
        </w:trPr>
        <w:tc>
          <w:tcPr>
            <w:tcW w:w="31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FCFCE6" w14:textId="630C2798" w:rsidR="00805CFA" w:rsidRPr="00727506" w:rsidRDefault="00727506" w:rsidP="00F71751">
            <w:pPr>
              <w:pStyle w:val="a5"/>
              <w:numPr>
                <w:ilvl w:val="0"/>
                <w:numId w:val="9"/>
              </w:num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727506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P</w:t>
            </w:r>
            <w:r w:rsidR="00F71751" w:rsidRPr="00727506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lanning(phase)</w:t>
            </w:r>
          </w:p>
          <w:p w14:paraId="776A240A" w14:textId="77777777" w:rsidR="00727506" w:rsidRPr="00727506" w:rsidRDefault="00F71751" w:rsidP="00727506">
            <w:pPr>
              <w:ind w:left="410"/>
              <w:textAlignment w:val="baseline"/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</w:pPr>
            <w:r w:rsidRPr="00727506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1.1Kick off meeting(task)</w:t>
            </w:r>
          </w:p>
          <w:p w14:paraId="1028B7CE" w14:textId="70F4B900" w:rsidR="00F71751" w:rsidRPr="00727506" w:rsidRDefault="00F71751" w:rsidP="00727506">
            <w:pPr>
              <w:ind w:left="410"/>
              <w:textAlignment w:val="baseline"/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</w:pPr>
            <w:r w:rsidRPr="00727506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1.2Consultation with stakeholder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EFF831" w14:textId="0F19FA61" w:rsidR="00805CFA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</w:t>
            </w:r>
          </w:p>
          <w:p w14:paraId="05201449" w14:textId="39E3000C" w:rsidR="00F71751" w:rsidRPr="00F71751" w:rsidRDefault="00F71751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Print flyer</w:t>
            </w:r>
          </w:p>
        </w:tc>
        <w:tc>
          <w:tcPr>
            <w:tcW w:w="278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672F56" w14:textId="77777777" w:rsidR="00F71751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</w:t>
            </w:r>
          </w:p>
          <w:p w14:paraId="27EC5131" w14:textId="77777777" w:rsidR="00F71751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meeting (workshop)</w:t>
            </w:r>
          </w:p>
          <w:p w14:paraId="3AB6DBB5" w14:textId="4C6646C7" w:rsidR="00805CFA" w:rsidRPr="00805CFA" w:rsidRDefault="00F71751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rinter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BF7E7C" w14:textId="77777777" w:rsidR="00F71751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</w:t>
            </w:r>
            <w:r w:rsidR="00F71751">
              <w:rPr>
                <w:rFonts w:eastAsia="Times New Roman" w:cs="Calibri"/>
                <w:sz w:val="24"/>
                <w:szCs w:val="24"/>
                <w:lang w:val="en-NZ" w:eastAsia="en-NZ"/>
              </w:rPr>
              <w:t>(rent a room)</w:t>
            </w:r>
          </w:p>
          <w:p w14:paraId="432A36B4" w14:textId="77777777" w:rsidR="00F71751" w:rsidRDefault="00F7175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 w14:paraId="14178885" w14:textId="0847BEA1" w:rsidR="00805CFA" w:rsidRPr="00805CFA" w:rsidRDefault="00F71751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printer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18AEE3" w14:textId="42FA5B27" w:rsidR="00805CFA" w:rsidRDefault="0072036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0 </w:t>
            </w:r>
            <w:r w:rsidRPr="0072036F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x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="00F71751"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0$= 1</w:t>
            </w:r>
            <w:r w:rsidR="00F71751">
              <w:rPr>
                <w:rFonts w:eastAsia="Times New Roman" w:cs="Calibri"/>
                <w:sz w:val="24"/>
                <w:szCs w:val="24"/>
                <w:lang w:val="en-NZ" w:eastAsia="en-NZ"/>
              </w:rPr>
              <w:t>6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0$  </w:t>
            </w:r>
          </w:p>
          <w:p w14:paraId="72136046" w14:textId="3F590CCB" w:rsidR="00F71751" w:rsidRDefault="00F71751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5DD2105" w14:textId="4D230EDE" w:rsidR="00F71751" w:rsidRPr="00F71751" w:rsidRDefault="00F71751" w:rsidP="00805CFA">
            <w:pPr>
              <w:spacing w:after="0" w:line="240" w:lineRule="auto"/>
              <w:textAlignment w:val="baseline"/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</w:pPr>
            <w:r w:rsidRPr="00F71751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1</w:t>
            </w:r>
            <w:r w:rsidRPr="00F71751">
              <w:rPr>
                <w:rFonts w:asciiTheme="minorHAnsi" w:hAnsiTheme="minorHAnsi" w:cstheme="minorHAnsi"/>
                <w:sz w:val="24"/>
                <w:szCs w:val="24"/>
              </w:rPr>
              <w:t xml:space="preserve"> x250$=250$</w:t>
            </w:r>
          </w:p>
        </w:tc>
      </w:tr>
      <w:tr w:rsidR="00805CFA" w:rsidRPr="00805CFA" w14:paraId="3F33DD97" w14:textId="77777777" w:rsidTr="00727506">
        <w:trPr>
          <w:trHeight w:val="585"/>
        </w:trPr>
        <w:tc>
          <w:tcPr>
            <w:tcW w:w="31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54BD8F" w14:textId="57F8DAD5" w:rsidR="00805CFA" w:rsidRPr="00727506" w:rsidRDefault="00727506" w:rsidP="00727506">
            <w:pPr>
              <w:pStyle w:val="a5"/>
              <w:numPr>
                <w:ilvl w:val="0"/>
                <w:numId w:val="9"/>
              </w:numPr>
              <w:textAlignment w:val="baseline"/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</w:pPr>
            <w:r w:rsidRPr="00727506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Design and develop(phase)</w:t>
            </w:r>
          </w:p>
          <w:p w14:paraId="2C68163F" w14:textId="302A407C" w:rsidR="00727506" w:rsidRPr="00727506" w:rsidRDefault="00727506" w:rsidP="00727506">
            <w:pPr>
              <w:pStyle w:val="a5"/>
              <w:numPr>
                <w:ilvl w:val="1"/>
                <w:numId w:val="9"/>
              </w:numPr>
              <w:textAlignment w:val="baseline"/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</w:pPr>
            <w:r w:rsidRPr="00727506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Design logo</w:t>
            </w:r>
          </w:p>
          <w:p w14:paraId="4F55565E" w14:textId="21A8DA8A" w:rsidR="00727506" w:rsidRPr="00727506" w:rsidRDefault="00727506" w:rsidP="00727506">
            <w:pPr>
              <w:pStyle w:val="a5"/>
              <w:numPr>
                <w:ilvl w:val="1"/>
                <w:numId w:val="9"/>
              </w:numPr>
              <w:textAlignment w:val="baseline"/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</w:pPr>
            <w:r w:rsidRPr="00727506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Design persona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78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DEF175" w14:textId="77777777" w:rsidR="00805CFA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  <w:p w14:paraId="0141594E" w14:textId="77777777" w:rsidR="00727506" w:rsidRDefault="00727506" w:rsidP="00805CFA">
            <w:pPr>
              <w:spacing w:after="0" w:line="240" w:lineRule="auto"/>
              <w:textAlignment w:val="baseline"/>
              <w:rPr>
                <w:rFonts w:cs="Calibri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P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>urchase images</w:t>
            </w:r>
          </w:p>
          <w:p w14:paraId="6661A6B0" w14:textId="5AB01CCB" w:rsidR="00727506" w:rsidRPr="00727506" w:rsidRDefault="00727506" w:rsidP="00805CFA">
            <w:pPr>
              <w:spacing w:after="0" w:line="240" w:lineRule="auto"/>
              <w:textAlignment w:val="baseline"/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</w:pPr>
            <w:r w:rsidRPr="00727506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UX/UI develop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C9F2ED" w14:textId="77777777" w:rsidR="00805CFA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  <w:p w14:paraId="1B5E2C4E" w14:textId="77777777" w:rsidR="00727506" w:rsidRDefault="00727506" w:rsidP="00805CFA">
            <w:pPr>
              <w:spacing w:after="0" w:line="240" w:lineRule="auto"/>
              <w:textAlignment w:val="baseline"/>
              <w:rPr>
                <w:rFonts w:cs="Calibri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1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 xml:space="preserve"> year subscription in Xiumei photo .com</w:t>
            </w:r>
          </w:p>
          <w:p w14:paraId="4B4488D3" w14:textId="2350C3A7" w:rsidR="00727506" w:rsidRPr="00727506" w:rsidRDefault="00727506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 xml:space="preserve"> UX designers</w:t>
            </w:r>
            <w:r w:rsidR="00401A49">
              <w:rPr>
                <w:rFonts w:ascii="Times New Roman" w:hAnsi="Times New Roman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(30 hours)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2915E3" w14:textId="77777777" w:rsidR="00805CFA" w:rsidRPr="00727506" w:rsidRDefault="00805CFA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727506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x500$ = 1000$ </w:t>
            </w:r>
          </w:p>
          <w:p w14:paraId="6208C0EC" w14:textId="77777777" w:rsidR="00727506" w:rsidRPr="00727506" w:rsidRDefault="00727506" w:rsidP="00805CFA">
            <w:pPr>
              <w:spacing w:after="0" w:line="240" w:lineRule="auto"/>
              <w:textAlignment w:val="baseline"/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</w:pPr>
            <w:r w:rsidRPr="00727506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1 x200$ =200$</w:t>
            </w:r>
          </w:p>
          <w:p w14:paraId="1F41ED28" w14:textId="5751EFEF" w:rsidR="00727506" w:rsidRPr="00727506" w:rsidRDefault="00727506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 w:rsidRPr="00727506">
              <w:rPr>
                <w:rFonts w:asciiTheme="minorHAnsi" w:hAnsiTheme="minorHAnsi" w:cstheme="minorHAnsi"/>
                <w:sz w:val="24"/>
                <w:szCs w:val="24"/>
                <w:lang w:val="en-NZ" w:eastAsia="zh-CN"/>
              </w:rPr>
              <w:t>2 people x 30hr x 40$ =2400$</w:t>
            </w:r>
          </w:p>
        </w:tc>
      </w:tr>
      <w:tr w:rsidR="00805CFA" w:rsidRPr="00805CFA" w14:paraId="38F7A1BF" w14:textId="77777777" w:rsidTr="00727506">
        <w:trPr>
          <w:trHeight w:val="611"/>
        </w:trPr>
        <w:tc>
          <w:tcPr>
            <w:tcW w:w="31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3EB4FD" w14:textId="42B20715" w:rsidR="00805CFA" w:rsidRPr="0072036F" w:rsidRDefault="00727506" w:rsidP="0072036F">
            <w:pPr>
              <w:pStyle w:val="a5"/>
              <w:numPr>
                <w:ilvl w:val="0"/>
                <w:numId w:val="9"/>
              </w:numPr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 w:rsidRPr="0072036F">
              <w:rPr>
                <w:rFonts w:ascii="Times New Roman" w:hAnsi="Times New Roman"/>
                <w:sz w:val="24"/>
                <w:szCs w:val="24"/>
                <w:lang w:val="en-NZ" w:eastAsia="zh-CN"/>
              </w:rPr>
              <w:t>Testing(phase)</w:t>
            </w:r>
          </w:p>
          <w:p w14:paraId="5A5A6F4A" w14:textId="5A6C5BB3" w:rsidR="0072036F" w:rsidRPr="0072036F" w:rsidRDefault="0072036F" w:rsidP="0072036F">
            <w:pPr>
              <w:pStyle w:val="a5"/>
              <w:numPr>
                <w:ilvl w:val="1"/>
                <w:numId w:val="9"/>
              </w:numPr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 w:rsidRPr="0072036F">
              <w:rPr>
                <w:rFonts w:ascii="Times New Roman" w:hAnsi="Times New Roman"/>
                <w:sz w:val="24"/>
                <w:szCs w:val="24"/>
                <w:lang w:val="en-NZ" w:eastAsia="zh-CN"/>
              </w:rPr>
              <w:t>User testing</w:t>
            </w:r>
          </w:p>
          <w:p w14:paraId="43C8BD53" w14:textId="14218487" w:rsidR="0072036F" w:rsidRPr="0072036F" w:rsidRDefault="0072036F" w:rsidP="0072036F">
            <w:pPr>
              <w:pStyle w:val="a5"/>
              <w:numPr>
                <w:ilvl w:val="1"/>
                <w:numId w:val="9"/>
              </w:numPr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Unit testing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2106C993" w:rsidR="00805CFA" w:rsidRPr="00805CFA" w:rsidRDefault="0072036F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Improve the website and doing more testing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8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71A4E1" w14:textId="77777777" w:rsidR="00805CFA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72036F">
              <w:rPr>
                <w:rFonts w:eastAsia="Times New Roman" w:cs="Calibri"/>
                <w:sz w:val="24"/>
                <w:szCs w:val="24"/>
                <w:lang w:val="en-NZ" w:eastAsia="en-NZ"/>
              </w:rPr>
              <w:t>Tester</w:t>
            </w:r>
          </w:p>
          <w:p w14:paraId="25228E01" w14:textId="77777777" w:rsidR="0072036F" w:rsidRDefault="0072036F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D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ocumentation</w:t>
            </w:r>
          </w:p>
          <w:p w14:paraId="255D74ED" w14:textId="6275B1EC" w:rsidR="0072036F" w:rsidRPr="0072036F" w:rsidRDefault="0072036F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G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if for us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58F63B" w14:textId="6A1BFA98" w:rsidR="00805CFA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72036F">
              <w:rPr>
                <w:rFonts w:eastAsia="Times New Roman" w:cs="Calibri"/>
                <w:sz w:val="24"/>
                <w:szCs w:val="24"/>
                <w:lang w:val="en-NZ" w:eastAsia="en-NZ"/>
              </w:rPr>
              <w:t>1 Tester</w:t>
            </w:r>
            <w:r w:rsidR="00401A4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s</w:t>
            </w:r>
            <w:r w:rsidR="0072036F">
              <w:rPr>
                <w:rFonts w:eastAsia="Times New Roman" w:cs="Calibri"/>
                <w:sz w:val="24"/>
                <w:szCs w:val="24"/>
                <w:lang w:val="en-NZ" w:eastAsia="en-NZ"/>
              </w:rPr>
              <w:t>(30 hours)</w:t>
            </w:r>
          </w:p>
          <w:p w14:paraId="0D5B7CD8" w14:textId="666CDADD" w:rsidR="0072036F" w:rsidRPr="0072036F" w:rsidRDefault="0072036F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0 book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E2D80C" w14:textId="77777777" w:rsidR="0072036F" w:rsidRDefault="0072036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 people </w:t>
            </w:r>
            <w:r w:rsidRPr="0072036F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30hr </w:t>
            </w:r>
            <w:r w:rsidRPr="0072036F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0$ =600$</w:t>
            </w:r>
          </w:p>
          <w:p w14:paraId="09D12EA8" w14:textId="57410F6D" w:rsidR="00805CFA" w:rsidRPr="00805CFA" w:rsidRDefault="0072036F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0 books </w:t>
            </w:r>
            <w:r w:rsidRPr="0072036F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10$ =100$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  <w:tr w:rsidR="00727506" w:rsidRPr="00805CFA" w14:paraId="563F5EFA" w14:textId="77777777" w:rsidTr="00727506">
        <w:trPr>
          <w:trHeight w:val="611"/>
        </w:trPr>
        <w:tc>
          <w:tcPr>
            <w:tcW w:w="31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F4090A" w14:textId="6C251C47" w:rsidR="00727506" w:rsidRPr="0072036F" w:rsidRDefault="0072036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4.0 Closure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0BBAF2" w14:textId="128E0949" w:rsidR="00727506" w:rsidRPr="0072036F" w:rsidRDefault="0072036F" w:rsidP="00805CFA">
            <w:pPr>
              <w:spacing w:after="0" w:line="240" w:lineRule="auto"/>
              <w:textAlignment w:val="baseline"/>
              <w:rPr>
                <w:rFonts w:cs="Calibri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H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>osting</w:t>
            </w:r>
          </w:p>
        </w:tc>
        <w:tc>
          <w:tcPr>
            <w:tcW w:w="278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0FA890" w14:textId="2DD93910" w:rsidR="00727506" w:rsidRPr="0072036F" w:rsidRDefault="0072036F" w:rsidP="00805CFA">
            <w:pPr>
              <w:spacing w:after="0" w:line="240" w:lineRule="auto"/>
              <w:textAlignment w:val="baseline"/>
              <w:rPr>
                <w:rFonts w:cs="Calibri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 xml:space="preserve"> years 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C25D33" w14:textId="7A03B714" w:rsidR="00727506" w:rsidRPr="0072036F" w:rsidRDefault="0072036F" w:rsidP="00805CFA">
            <w:pPr>
              <w:spacing w:after="0" w:line="240" w:lineRule="auto"/>
              <w:textAlignment w:val="baseline"/>
              <w:rPr>
                <w:rFonts w:cs="Calibri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1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 xml:space="preserve"> year =450$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7E52E8" w14:textId="60378B70" w:rsidR="00727506" w:rsidRPr="0072036F" w:rsidRDefault="0072036F" w:rsidP="0072036F">
            <w:pPr>
              <w:spacing w:after="0" w:line="240" w:lineRule="auto"/>
              <w:textAlignment w:val="baseline"/>
              <w:rPr>
                <w:rFonts w:cs="Calibri"/>
                <w:sz w:val="24"/>
                <w:szCs w:val="24"/>
                <w:lang w:val="en-NZ" w:eastAsia="zh-CN"/>
              </w:rPr>
            </w:pPr>
            <w:r>
              <w:rPr>
                <w:rFonts w:cs="Calibri"/>
                <w:sz w:val="24"/>
                <w:szCs w:val="24"/>
                <w:lang w:val="en-NZ" w:eastAsia="zh-CN"/>
              </w:rPr>
              <w:t>3 years = 1350$</w:t>
            </w:r>
          </w:p>
        </w:tc>
      </w:tr>
      <w:tr w:rsidR="00805CFA" w:rsidRPr="00805CFA" w14:paraId="4DFFD1FB" w14:textId="77777777" w:rsidTr="00727506">
        <w:trPr>
          <w:trHeight w:val="611"/>
        </w:trPr>
        <w:tc>
          <w:tcPr>
            <w:tcW w:w="3111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8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7923DB62" w:rsidR="00805CFA" w:rsidRPr="00805CFA" w:rsidRDefault="0072036F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6060S</w:t>
            </w:r>
            <w:r w:rsidR="00805CFA"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lastRenderedPageBreak/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70B1B"/>
    <w:multiLevelType w:val="multilevel"/>
    <w:tmpl w:val="6F50AD1C"/>
    <w:lvl w:ilvl="0">
      <w:start w:val="1"/>
      <w:numFmt w:val="decimal"/>
      <w:lvlText w:val="%1.0"/>
      <w:lvlJc w:val="left"/>
      <w:pPr>
        <w:ind w:left="410" w:hanging="4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30" w:hanging="4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5"/>
  </w:num>
  <w:num w:numId="6">
    <w:abstractNumId w:val="8"/>
  </w:num>
  <w:num w:numId="7">
    <w:abstractNumId w:val="3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6706D"/>
    <w:rsid w:val="000A5D4C"/>
    <w:rsid w:val="002979E3"/>
    <w:rsid w:val="00401A49"/>
    <w:rsid w:val="00651689"/>
    <w:rsid w:val="00684B5F"/>
    <w:rsid w:val="0072036F"/>
    <w:rsid w:val="00727506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17716"/>
    <w:rsid w:val="00D84B29"/>
    <w:rsid w:val="00DA43AD"/>
    <w:rsid w:val="00E65FD0"/>
    <w:rsid w:val="00F363B3"/>
    <w:rsid w:val="00F46FFB"/>
    <w:rsid w:val="00F71751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805CFA"/>
  </w:style>
  <w:style w:type="character" w:customStyle="1" w:styleId="eop">
    <w:name w:val="eop"/>
    <w:basedOn w:val="a2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1848913787@qq.com</cp:lastModifiedBy>
  <cp:revision>12</cp:revision>
  <dcterms:created xsi:type="dcterms:W3CDTF">2021-06-16T02:43:00Z</dcterms:created>
  <dcterms:modified xsi:type="dcterms:W3CDTF">2021-11-09T05:39:00Z</dcterms:modified>
</cp:coreProperties>
</file>